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463A7D1D" w14:textId="2DDB6010" w:rsidR="000F1A32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97308969" w:history="1">
            <w:r w:rsidR="000F1A32" w:rsidRPr="003A701A">
              <w:rPr>
                <w:rStyle w:val="Hyperlink"/>
                <w:b/>
                <w:noProof/>
              </w:rPr>
              <w:t>1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69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4CDE9F58" w14:textId="371D25B0" w:rsidR="000F1A32" w:rsidRDefault="000F1A32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0" w:history="1">
            <w:r w:rsidRPr="003A701A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3DCB2" w14:textId="115F8BCD" w:rsidR="000F1A32" w:rsidRDefault="000F1A32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1" w:history="1">
            <w:r w:rsidRPr="003A701A">
              <w:rPr>
                <w:rStyle w:val="Hyperlink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65775" w14:textId="17AA6AB0" w:rsidR="000F1A32" w:rsidRDefault="000F1A32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2" w:history="1">
            <w:r w:rsidRPr="003A701A">
              <w:rPr>
                <w:rStyle w:val="Hyperlink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5DF38" w14:textId="368B3270" w:rsidR="000F1A32" w:rsidRDefault="000F1A32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3" w:history="1">
            <w:r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15EA1" w14:textId="56F658DA" w:rsidR="000F1A32" w:rsidRDefault="000F1A32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4" w:history="1">
            <w:r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826EB" w14:textId="193F915F" w:rsidR="000F1A32" w:rsidRDefault="000F1A32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5" w:history="1">
            <w:r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9FCE2" w14:textId="6554A577" w:rsidR="000F1A32" w:rsidRDefault="000F1A32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6" w:history="1">
            <w:r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73926" w14:textId="5666512B" w:rsidR="000F1A32" w:rsidRDefault="000F1A32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7" w:history="1">
            <w:r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858D9" w14:textId="72EA6DFC" w:rsidR="000F1A32" w:rsidRDefault="000F1A32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8" w:history="1">
            <w:r w:rsidRPr="003A701A">
              <w:rPr>
                <w:rStyle w:val="Hyperlink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08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396DA" w14:textId="564541FD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036775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8DB74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DC5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39591542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97308969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2B04A15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3192BA02" w14:textId="62C9C5F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3A975003">
                <wp:simplePos x="0" y="0"/>
                <wp:positionH relativeFrom="page">
                  <wp:align>left</wp:align>
                </wp:positionH>
                <wp:positionV relativeFrom="margin">
                  <wp:posOffset>2894965</wp:posOffset>
                </wp:positionV>
                <wp:extent cx="1216800" cy="4510800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800" cy="45108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0;margin-top:227.95pt;width:95.8pt;height:355.2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5740A7DA" w14:textId="6F30102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7777777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4BE06B3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139DA5F0" w14:textId="11FC075C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1F3A5DB" w14:textId="6490E300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1B2E88D8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6344887B" w14:textId="637DD640" w:rsidR="003A2F12" w:rsidRPr="00E5277D" w:rsidRDefault="009562F7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97308970"/>
      <w:r w:rsidRPr="00E5277D">
        <w:rPr>
          <w:rFonts w:asciiTheme="majorBidi" w:eastAsia="Times New Roman" w:hAnsiTheme="majorBidi" w:cstheme="majorBidi"/>
          <w:b/>
          <w:color w:val="F3F3F3"/>
        </w:rPr>
        <w:t>Non-functional</w:t>
      </w:r>
      <w:r w:rsidR="00E038B6" w:rsidRPr="00E5277D">
        <w:rPr>
          <w:rFonts w:asciiTheme="majorBidi" w:eastAsia="Times New Roman" w:hAnsiTheme="majorBidi" w:cstheme="majorBidi"/>
          <w:b/>
          <w:color w:val="F3F3F3"/>
        </w:rPr>
        <w:t xml:space="preserve"> Requirements</w:t>
      </w:r>
      <w:bookmarkEnd w:id="1"/>
    </w:p>
    <w:p w14:paraId="5734B17F" w14:textId="0FF22AA8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8A34AC" w14:textId="2EB5D78D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1374AA" w14:textId="0F45EF6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56F70D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D10E757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.</w:t>
      </w:r>
    </w:p>
    <w:p w14:paraId="4C87CA8C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.</w:t>
      </w:r>
    </w:p>
    <w:p w14:paraId="107243D0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667282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E7B85C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9076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99597C9" w14:textId="433DB5B8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7AECE311" w14:textId="72ADBD1F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2" w:name="_Toc97308971"/>
      <w:r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AB88BC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049C19E" w14:textId="6724B20C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visualize a tablature;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o,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 can learn how to play a specific tune.</w:t>
      </w:r>
    </w:p>
    <w:p w14:paraId="1895AA9C" w14:textId="427631DE" w:rsidR="003A2F12" w:rsidRPr="00E5277D" w:rsidRDefault="00E5277D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2100226E" wp14:editId="32FA8943">
                <wp:simplePos x="0" y="0"/>
                <wp:positionH relativeFrom="page">
                  <wp:posOffset>1577975</wp:posOffset>
                </wp:positionH>
                <wp:positionV relativeFrom="margin">
                  <wp:posOffset>1901190</wp:posOffset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9E58E79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0226E" id="Flowchart: Off-page Connector 28" o:spid="_x0000_s1042" type="#_x0000_t177" style="position:absolute;left:0;text-align:left;margin-left:124.25pt;margin-top:149.7pt;width:95.8pt;height:355.15pt;rotation:-90;z-index:-251639808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9E58E79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40BEDED7" w14:textId="44AF1845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791B71EF" w14:textId="6F24FFE6" w:rsidR="003A2F12" w:rsidRPr="000F1A32" w:rsidRDefault="00E038B6" w:rsidP="000F1A3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 </w:t>
      </w: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97308972"/>
      <w:r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EC0F771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5BE19BB7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</w:rPr>
      </w:pPr>
      <w:bookmarkStart w:id="4" w:name="_Toc97308973"/>
      <w:r w:rsidRPr="00E5277D">
        <w:rPr>
          <w:rFonts w:asciiTheme="majorBidi" w:eastAsia="Times New Roman" w:hAnsiTheme="majorBidi" w:cstheme="majorBidi"/>
          <w:i/>
          <w:color w:val="0E101A"/>
        </w:rPr>
        <w:t>Use Case 1</w:t>
      </w:r>
      <w:bookmarkEnd w:id="4"/>
    </w:p>
    <w:p w14:paraId="791FAA5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568F9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</w:p>
    <w:p w14:paraId="52D2761F" w14:textId="14E84003" w:rsidR="003A2F12" w:rsidRPr="000F1A32" w:rsidRDefault="00E038B6" w:rsidP="000F1A32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6F0A56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5" w:name="_Toc97308974"/>
      <w:r w:rsidRPr="00E5277D">
        <w:rPr>
          <w:rFonts w:asciiTheme="majorBidi" w:eastAsia="Times New Roman" w:hAnsiTheme="majorBidi" w:cstheme="majorBidi"/>
          <w:i/>
          <w:color w:val="0E101A"/>
        </w:rPr>
        <w:t>Use Case 2</w:t>
      </w:r>
      <w:bookmarkEnd w:id="5"/>
    </w:p>
    <w:p w14:paraId="7AA86B5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11FDF95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7ED13B74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3BE2D9A9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08C50070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</w:rPr>
      </w:pPr>
    </w:p>
    <w:p w14:paraId="08AE8C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6" w:name="_Toc97308975"/>
      <w:r w:rsidRPr="00E5277D">
        <w:rPr>
          <w:rFonts w:asciiTheme="majorBidi" w:eastAsia="Times New Roman" w:hAnsiTheme="majorBidi" w:cstheme="majorBidi"/>
          <w:i/>
          <w:color w:val="0E101A"/>
        </w:rPr>
        <w:lastRenderedPageBreak/>
        <w:t>Use Case 3</w:t>
      </w:r>
      <w:bookmarkEnd w:id="6"/>
    </w:p>
    <w:p w14:paraId="2B53AC9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lay the music sheet</w:t>
      </w:r>
    </w:p>
    <w:p w14:paraId="4411A1E8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737D14D3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2094D0CD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081AFC8D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E5769EB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4A8714CB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3B3580F8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0EA1800A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Replay </w:t>
      </w:r>
    </w:p>
    <w:p w14:paraId="64B9C038" w14:textId="77777777" w:rsidR="003A2F12" w:rsidRPr="00E5277D" w:rsidRDefault="00E038B6">
      <w:pPr>
        <w:numPr>
          <w:ilvl w:val="0"/>
          <w:numId w:val="5"/>
        </w:numPr>
        <w:ind w:left="1417" w:hanging="359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auses the playing when necessary </w:t>
      </w:r>
    </w:p>
    <w:p w14:paraId="45101436" w14:textId="77777777" w:rsidR="003A2F12" w:rsidRPr="00E5277D" w:rsidRDefault="003A2F12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4E43CBA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7" w:name="_Toc97308976"/>
      <w:r w:rsidRPr="00E5277D">
        <w:rPr>
          <w:rFonts w:asciiTheme="majorBidi" w:eastAsia="Times New Roman" w:hAnsiTheme="majorBidi" w:cstheme="majorBidi"/>
          <w:i/>
          <w:color w:val="0E101A"/>
        </w:rPr>
        <w:t>Use Case 4</w:t>
      </w:r>
      <w:bookmarkEnd w:id="7"/>
    </w:p>
    <w:p w14:paraId="12FA6EA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437A10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4528B83F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</w:p>
    <w:p w14:paraId="46311FA7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can navigate to the previous point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8" w:name="_Toc97308977"/>
      <w:r w:rsidRPr="00E5277D">
        <w:rPr>
          <w:rFonts w:asciiTheme="majorBidi" w:eastAsia="Times New Roman" w:hAnsiTheme="majorBidi" w:cstheme="majorBidi"/>
          <w:i/>
          <w:color w:val="0E101A"/>
        </w:rPr>
        <w:t>Use Case 5</w:t>
      </w:r>
      <w:bookmarkEnd w:id="8"/>
    </w:p>
    <w:p w14:paraId="685960E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47E8006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A human user (music learner)</w:t>
      </w:r>
    </w:p>
    <w:p w14:paraId="2A64FC0A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            Scenario: </w:t>
      </w:r>
    </w:p>
    <w:p w14:paraId="672CBAD0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3A07BDC4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662D1B69" w:rsidR="003A2F12" w:rsidRPr="00E5277D" w:rsidRDefault="008433BF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 compares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063E3FC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9" w:name="_Toc97308978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9"/>
    </w:p>
    <w:p w14:paraId="46223A7C" w14:textId="77777777" w:rsidR="003A2F12" w:rsidRPr="00E5277D" w:rsidRDefault="003A2F12" w:rsidP="00796771">
      <w:pPr>
        <w:jc w:val="center"/>
      </w:pPr>
    </w:p>
    <w:p w14:paraId="2A2A7CB1" w14:textId="77777777" w:rsidR="003A2F12" w:rsidRPr="00E5277D" w:rsidRDefault="003A2F12" w:rsidP="00796771">
      <w:pPr>
        <w:jc w:val="center"/>
      </w:pPr>
    </w:p>
    <w:p w14:paraId="3AFE5D61" w14:textId="77777777" w:rsidR="003A2F12" w:rsidRPr="00E5277D" w:rsidRDefault="003A2F12" w:rsidP="00796771">
      <w:pPr>
        <w:jc w:val="center"/>
        <w:rPr>
          <w:color w:val="0E101A"/>
        </w:rPr>
      </w:pPr>
      <w:bookmarkStart w:id="10" w:name="_d5qihttpqynz" w:colFirst="0" w:colLast="0"/>
      <w:bookmarkEnd w:id="10"/>
    </w:p>
    <w:p w14:paraId="4B512C3A" w14:textId="4250B66A" w:rsidR="003A2F12" w:rsidRPr="00E5277D" w:rsidRDefault="003A2F12" w:rsidP="00796771">
      <w:pPr>
        <w:jc w:val="center"/>
        <w:rPr>
          <w:color w:val="0E101A"/>
        </w:rPr>
      </w:pPr>
      <w:bookmarkStart w:id="11" w:name="_2xhn3igxzh5x" w:colFirst="0" w:colLast="0"/>
      <w:bookmarkEnd w:id="11"/>
    </w:p>
    <w:p w14:paraId="041A8CAF" w14:textId="03EA44ED" w:rsidR="003A2F12" w:rsidRPr="00E5277D" w:rsidRDefault="00E038B6" w:rsidP="00796771">
      <w:pPr>
        <w:jc w:val="center"/>
        <w:rPr>
          <w:b/>
          <w:color w:val="F3F3F3"/>
          <w:sz w:val="54"/>
          <w:szCs w:val="54"/>
        </w:rPr>
      </w:pPr>
      <w:bookmarkStart w:id="12" w:name="_pr6v10tyvnyf" w:colFirst="0" w:colLast="0"/>
      <w:bookmarkEnd w:id="12"/>
      <w:r w:rsidRPr="00E5277D">
        <w:rPr>
          <w:noProof/>
          <w:color w:val="0E101A"/>
        </w:rPr>
        <w:drawing>
          <wp:inline distT="114300" distB="114300" distL="114300" distR="114300" wp14:anchorId="4738E722" wp14:editId="6D07EFFF">
            <wp:extent cx="3835238" cy="4787697"/>
            <wp:effectExtent l="0" t="0" r="0" b="0"/>
            <wp:docPr id="1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5238" cy="47876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93C05D" w14:textId="77777777" w:rsidR="003A2F12" w:rsidRPr="00E5277D" w:rsidRDefault="003A2F12" w:rsidP="00796771">
      <w:pPr>
        <w:jc w:val="center"/>
      </w:pPr>
    </w:p>
    <w:p w14:paraId="04475866" w14:textId="391C8A68" w:rsidR="003A2F12" w:rsidRPr="00E5277D" w:rsidRDefault="003A2F12" w:rsidP="00796771">
      <w:pPr>
        <w:jc w:val="center"/>
      </w:pPr>
    </w:p>
    <w:p w14:paraId="401705C4" w14:textId="77777777" w:rsidR="003A2F12" w:rsidRPr="00E5277D" w:rsidRDefault="003A2F12" w:rsidP="00796771">
      <w:pPr>
        <w:jc w:val="center"/>
      </w:pPr>
    </w:p>
    <w:p w14:paraId="4E44F955" w14:textId="77777777" w:rsidR="003A2F12" w:rsidRPr="00E5277D" w:rsidRDefault="003A2F12" w:rsidP="00796771">
      <w:pPr>
        <w:jc w:val="center"/>
      </w:pPr>
    </w:p>
    <w:p w14:paraId="471E1682" w14:textId="77777777" w:rsidR="003A2F12" w:rsidRPr="00E5277D" w:rsidRDefault="003A2F12" w:rsidP="00796771">
      <w:pPr>
        <w:jc w:val="center"/>
      </w:pPr>
    </w:p>
    <w:p w14:paraId="685250E4" w14:textId="77777777" w:rsidR="003A2F12" w:rsidRPr="00E5277D" w:rsidRDefault="003A2F12" w:rsidP="00796771">
      <w:pPr>
        <w:jc w:val="center"/>
      </w:pPr>
    </w:p>
    <w:p w14:paraId="38F62899" w14:textId="77777777" w:rsidR="003A2F12" w:rsidRPr="00E5277D" w:rsidRDefault="00E038B6" w:rsidP="00796771">
      <w:pPr>
        <w:jc w:val="center"/>
      </w:pPr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BA1C9" w14:textId="77777777" w:rsidR="00EB7B5F" w:rsidRDefault="00EB7B5F">
      <w:pPr>
        <w:spacing w:line="240" w:lineRule="auto"/>
      </w:pPr>
      <w:r>
        <w:separator/>
      </w:r>
    </w:p>
  </w:endnote>
  <w:endnote w:type="continuationSeparator" w:id="0">
    <w:p w14:paraId="2306DB9C" w14:textId="77777777" w:rsidR="00EB7B5F" w:rsidRDefault="00EB7B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27A90" w14:textId="77777777" w:rsidR="00EB7B5F" w:rsidRDefault="00EB7B5F">
      <w:pPr>
        <w:spacing w:line="240" w:lineRule="auto"/>
      </w:pPr>
      <w:r>
        <w:separator/>
      </w:r>
    </w:p>
  </w:footnote>
  <w:footnote w:type="continuationSeparator" w:id="0">
    <w:p w14:paraId="7F63F5BC" w14:textId="77777777" w:rsidR="00EB7B5F" w:rsidRDefault="00EB7B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3A2F12"/>
    <w:rsid w:val="00796771"/>
    <w:rsid w:val="008433BF"/>
    <w:rsid w:val="00893239"/>
    <w:rsid w:val="009562F7"/>
    <w:rsid w:val="00B936A5"/>
    <w:rsid w:val="00D15B13"/>
    <w:rsid w:val="00E038B6"/>
    <w:rsid w:val="00E5277D"/>
    <w:rsid w:val="00EB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ira Onagh</cp:lastModifiedBy>
  <cp:revision>7</cp:revision>
  <cp:lastPrinted>2022-03-04T22:40:00Z</cp:lastPrinted>
  <dcterms:created xsi:type="dcterms:W3CDTF">2022-03-04T22:21:00Z</dcterms:created>
  <dcterms:modified xsi:type="dcterms:W3CDTF">2022-03-04T22:55:00Z</dcterms:modified>
</cp:coreProperties>
</file>